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caratteristiche"/>
    <w:p>
      <w:pPr>
        <w:pStyle w:val="Heading2"/>
      </w:pPr>
      <w:r>
        <w:t xml:space="preserve">Assegnazione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n TUS l’approccio predefinito per definire il valore delle le statistiche e’ tirare i dadi ed affidare alla sorte la nascita del personaggio.</w:t>
      </w:r>
      <w:r>
        <w:br/>
      </w:r>
      <w:r>
        <w:t xml:space="preserve">Tirate 3d6 e sommati i dad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r>
      <w:r>
        <w:t xml:space="preserve">Si, e’ vero, e’ molto probabile che non vi siano venuti i risultati che speravate od addirittura siano venuti in caratteristiche che non vi interessavano.</w:t>
      </w:r>
      <w:r>
        <w:br/>
      </w:r>
      <w:r>
        <w:t xml:space="preserve">Va bene cosi’. Cambiate idea, fatevi ispirare dai valori ottenuti!</w:t>
      </w:r>
      <w:r>
        <w:br/>
      </w:r>
      <w:r>
        <w:t xml:space="preserve">Divertitevi con il nuovo personaggio, costruite qualcosa di nuovo e diverso, lasciatevi stupire.</w:t>
      </w:r>
      <w:r>
        <w:br/>
      </w: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e somma i risultati, consulta poi la tabella qua sott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3:53:47Z</dcterms:created>
  <dcterms:modified xsi:type="dcterms:W3CDTF">2021-02-03T13: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